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EAA5E" w14:textId="0D885518" w:rsidR="007C4A3F" w:rsidRDefault="007C4A3F" w:rsidP="00595846"/>
    <w:p w14:paraId="5678A606" w14:textId="77777777" w:rsidR="001539CE" w:rsidRDefault="001539CE" w:rsidP="001539CE">
      <w:pPr>
        <w:pStyle w:val="Pa27"/>
        <w:jc w:val="center"/>
        <w:rPr>
          <w:rFonts w:ascii="Arial Narrow" w:hAnsi="Arial Narrow" w:cs="Times New Roman"/>
          <w:b/>
          <w:sz w:val="28"/>
          <w:szCs w:val="28"/>
        </w:rPr>
      </w:pPr>
    </w:p>
    <w:p w14:paraId="7699380E" w14:textId="77777777" w:rsidR="003A11B8" w:rsidRDefault="003A11B8" w:rsidP="003A11B8">
      <w:pPr>
        <w:pStyle w:val="Pa27"/>
        <w:jc w:val="center"/>
        <w:rPr>
          <w:rFonts w:ascii="Arial Narrow" w:hAnsi="Arial Narrow" w:cs="Times New Roman"/>
          <w:b/>
          <w:sz w:val="28"/>
          <w:szCs w:val="28"/>
        </w:rPr>
      </w:pPr>
      <w:r>
        <w:rPr>
          <w:rFonts w:ascii="Arial Narrow" w:hAnsi="Arial Narrow" w:cs="Times New Roman"/>
          <w:b/>
          <w:sz w:val="28"/>
          <w:szCs w:val="28"/>
        </w:rPr>
        <w:t>CONSENT FORM</w:t>
      </w:r>
    </w:p>
    <w:p w14:paraId="6F085E41" w14:textId="77777777" w:rsidR="003A11B8" w:rsidRDefault="003A11B8" w:rsidP="003A11B8">
      <w:pPr>
        <w:pStyle w:val="Default"/>
        <w:rPr>
          <w:rFonts w:ascii="Arial Narrow" w:hAnsi="Arial Narr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1"/>
        <w:gridCol w:w="7209"/>
      </w:tblGrid>
      <w:tr w:rsidR="003A11B8" w14:paraId="1A68F84F" w14:textId="77777777" w:rsidTr="003A11B8">
        <w:trPr>
          <w:trHeight w:val="675"/>
        </w:trPr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4D67B" w14:textId="77777777" w:rsidR="003A11B8" w:rsidRDefault="003A11B8">
            <w:pPr>
              <w:pStyle w:val="Pa27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  <w:b/>
              </w:rPr>
              <w:t>Researcher Name</w:t>
            </w:r>
            <w:r>
              <w:rPr>
                <w:rFonts w:ascii="Arial Narrow" w:hAnsi="Arial Narrow" w:cs="Times New Roman"/>
              </w:rPr>
              <w:t>:</w:t>
            </w:r>
          </w:p>
        </w:tc>
        <w:tc>
          <w:tcPr>
            <w:tcW w:w="7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4F1B1" w14:textId="77777777" w:rsidR="003A11B8" w:rsidRDefault="003A11B8">
            <w:pPr>
              <w:pStyle w:val="Default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3A11B8" w14:paraId="6394AB83" w14:textId="77777777" w:rsidTr="003A11B8">
        <w:trPr>
          <w:trHeight w:val="596"/>
        </w:trPr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A9C7B" w14:textId="77777777" w:rsidR="003A11B8" w:rsidRDefault="003A11B8">
            <w:pPr>
              <w:pStyle w:val="Default"/>
              <w:rPr>
                <w:rFonts w:ascii="Arial Narrow" w:hAnsi="Arial Narrow" w:cs="Times New Roman"/>
                <w:b/>
              </w:rPr>
            </w:pPr>
            <w:r>
              <w:rPr>
                <w:rFonts w:ascii="Arial Narrow" w:hAnsi="Arial Narrow" w:cs="Times New Roman"/>
                <w:b/>
              </w:rPr>
              <w:t>Email Address:</w:t>
            </w:r>
          </w:p>
        </w:tc>
        <w:tc>
          <w:tcPr>
            <w:tcW w:w="7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F3D9" w14:textId="77777777" w:rsidR="003A11B8" w:rsidRDefault="003A11B8">
            <w:pPr>
              <w:pStyle w:val="Default"/>
              <w:jc w:val="both"/>
              <w:rPr>
                <w:rFonts w:ascii="Arial Narrow" w:hAnsi="Arial Narrow" w:cs="Times New Roman"/>
                <w:b/>
              </w:rPr>
            </w:pPr>
          </w:p>
        </w:tc>
      </w:tr>
      <w:tr w:rsidR="003A11B8" w14:paraId="078747C7" w14:textId="77777777" w:rsidTr="003A11B8">
        <w:trPr>
          <w:trHeight w:val="596"/>
        </w:trPr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4BF11" w14:textId="77777777" w:rsidR="003A11B8" w:rsidRDefault="003A11B8">
            <w:pPr>
              <w:pStyle w:val="Default"/>
              <w:rPr>
                <w:rFonts w:ascii="Arial Narrow" w:hAnsi="Arial Narrow" w:cs="Times New Roman"/>
                <w:b/>
              </w:rPr>
            </w:pPr>
            <w:r>
              <w:rPr>
                <w:rFonts w:ascii="Arial Narrow" w:hAnsi="Arial Narrow" w:cs="Times New Roman"/>
                <w:b/>
              </w:rPr>
              <w:t>Telephone:</w:t>
            </w:r>
          </w:p>
        </w:tc>
        <w:tc>
          <w:tcPr>
            <w:tcW w:w="7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2E064" w14:textId="77777777" w:rsidR="003A11B8" w:rsidRDefault="003A11B8">
            <w:pPr>
              <w:pStyle w:val="Default"/>
              <w:jc w:val="both"/>
              <w:rPr>
                <w:rFonts w:ascii="Arial Narrow" w:hAnsi="Arial Narrow" w:cs="Times New Roman"/>
                <w:b/>
              </w:rPr>
            </w:pPr>
          </w:p>
        </w:tc>
      </w:tr>
      <w:tr w:rsidR="003A11B8" w14:paraId="4EA18217" w14:textId="77777777" w:rsidTr="003A11B8">
        <w:trPr>
          <w:trHeight w:val="605"/>
        </w:trPr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962E6" w14:textId="77777777" w:rsidR="003A11B8" w:rsidRDefault="003A11B8">
            <w:pPr>
              <w:pStyle w:val="Default"/>
              <w:rPr>
                <w:rFonts w:ascii="Arial Narrow" w:hAnsi="Arial Narrow" w:cs="Times New Roman"/>
                <w:b/>
              </w:rPr>
            </w:pPr>
            <w:r>
              <w:rPr>
                <w:rFonts w:ascii="Arial Narrow" w:hAnsi="Arial Narrow" w:cs="Times New Roman"/>
                <w:b/>
              </w:rPr>
              <w:t>Date:</w:t>
            </w:r>
          </w:p>
        </w:tc>
        <w:tc>
          <w:tcPr>
            <w:tcW w:w="7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407F2" w14:textId="77777777" w:rsidR="003A11B8" w:rsidRDefault="003A11B8">
            <w:pPr>
              <w:pStyle w:val="Default"/>
              <w:jc w:val="both"/>
              <w:rPr>
                <w:rFonts w:ascii="Arial Narrow" w:hAnsi="Arial Narrow" w:cs="Times New Roman"/>
                <w:b/>
              </w:rPr>
            </w:pPr>
          </w:p>
        </w:tc>
      </w:tr>
      <w:tr w:rsidR="003A11B8" w14:paraId="286DA6BE" w14:textId="77777777" w:rsidTr="003A11B8">
        <w:trPr>
          <w:trHeight w:val="596"/>
        </w:trPr>
        <w:tc>
          <w:tcPr>
            <w:tcW w:w="1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88885" w14:textId="77777777" w:rsidR="003A11B8" w:rsidRDefault="003A11B8">
            <w:pPr>
              <w:pStyle w:val="Default"/>
              <w:rPr>
                <w:rFonts w:ascii="Arial Narrow" w:hAnsi="Arial Narrow" w:cs="Times New Roman"/>
                <w:b/>
              </w:rPr>
            </w:pPr>
            <w:r>
              <w:rPr>
                <w:rFonts w:ascii="Arial Narrow" w:hAnsi="Arial Narrow" w:cs="Times New Roman"/>
                <w:b/>
              </w:rPr>
              <w:t>Project Title:</w:t>
            </w:r>
          </w:p>
        </w:tc>
        <w:tc>
          <w:tcPr>
            <w:tcW w:w="7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A19D3" w14:textId="77777777" w:rsidR="003A11B8" w:rsidRDefault="003A11B8">
            <w:pPr>
              <w:pStyle w:val="Default"/>
              <w:jc w:val="both"/>
              <w:rPr>
                <w:rFonts w:ascii="Arial Narrow" w:hAnsi="Arial Narrow" w:cs="Times New Roman"/>
                <w:b/>
              </w:rPr>
            </w:pPr>
          </w:p>
        </w:tc>
      </w:tr>
    </w:tbl>
    <w:p w14:paraId="11A2A0DE" w14:textId="77777777" w:rsidR="003A11B8" w:rsidRDefault="003A11B8" w:rsidP="003A11B8">
      <w:pPr>
        <w:pStyle w:val="Pa1"/>
        <w:jc w:val="both"/>
        <w:rPr>
          <w:rFonts w:ascii="Arial Narrow" w:hAnsi="Arial Narrow" w:cs="Times New Roman"/>
          <w:sz w:val="22"/>
          <w:szCs w:val="22"/>
        </w:rPr>
      </w:pPr>
    </w:p>
    <w:p w14:paraId="27020FF5" w14:textId="77777777" w:rsidR="003A11B8" w:rsidRDefault="003A11B8" w:rsidP="003A11B8">
      <w:pPr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</w:rPr>
        <w:t xml:space="preserve">I have read, understood and/or have been read and explained to me in my first language (…………..…….), the Information Statement describing the above-named project, and I understand its contents.  </w:t>
      </w:r>
    </w:p>
    <w:p w14:paraId="152B0365" w14:textId="77777777" w:rsidR="003A11B8" w:rsidRDefault="003A11B8" w:rsidP="003A11B8">
      <w:pPr>
        <w:pStyle w:val="ListParagraph"/>
        <w:spacing w:after="0" w:line="240" w:lineRule="auto"/>
        <w:ind w:left="284"/>
        <w:jc w:val="both"/>
        <w:rPr>
          <w:rFonts w:ascii="Arial Narrow" w:hAnsi="Arial Narrow" w:cs="Times New Roman"/>
        </w:rPr>
      </w:pPr>
    </w:p>
    <w:p w14:paraId="2E2E07EB" w14:textId="77777777" w:rsidR="003A11B8" w:rsidRDefault="003A11B8" w:rsidP="003A11B8">
      <w:pPr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I understand the purpose, extent, and possible risks of my involvement in this project and agree to participate as a subject in the project.  </w:t>
      </w:r>
    </w:p>
    <w:p w14:paraId="36F28E20" w14:textId="77777777" w:rsidR="003A11B8" w:rsidRDefault="003A11B8" w:rsidP="003A11B8">
      <w:pPr>
        <w:ind w:left="-270"/>
        <w:jc w:val="both"/>
        <w:rPr>
          <w:rFonts w:ascii="Arial Narrow" w:hAnsi="Arial Narrow" w:cs="Times New Roman"/>
        </w:rPr>
      </w:pPr>
    </w:p>
    <w:p w14:paraId="12432D9B" w14:textId="77777777" w:rsidR="003A11B8" w:rsidRDefault="003A11B8" w:rsidP="003A11B8">
      <w:pPr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I understand that I have the right to withdraw from the project at any time and withdraw all given information as well.  </w:t>
      </w:r>
    </w:p>
    <w:p w14:paraId="36394DD4" w14:textId="77777777" w:rsidR="003A11B8" w:rsidRDefault="003A11B8" w:rsidP="003A11B8">
      <w:pPr>
        <w:jc w:val="both"/>
        <w:rPr>
          <w:rFonts w:ascii="Arial Narrow" w:hAnsi="Arial Narrow" w:cs="Times New Roman"/>
        </w:rPr>
      </w:pPr>
    </w:p>
    <w:p w14:paraId="4F6B9289" w14:textId="57FFE045" w:rsidR="003A11B8" w:rsidRDefault="003A11B8" w:rsidP="003A11B8">
      <w:pPr>
        <w:ind w:left="-9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I consent publication of the project findings on the understanding that my anonymity will be preserved.  </w:t>
      </w:r>
    </w:p>
    <w:p w14:paraId="6CE16769" w14:textId="77777777" w:rsidR="003A11B8" w:rsidRDefault="003A11B8" w:rsidP="003A11B8">
      <w:pPr>
        <w:jc w:val="both"/>
        <w:rPr>
          <w:rFonts w:ascii="Arial Narrow" w:hAnsi="Arial Narrow" w:cs="Arial"/>
        </w:rPr>
      </w:pPr>
    </w:p>
    <w:p w14:paraId="1E491897" w14:textId="77777777" w:rsidR="003A11B8" w:rsidRDefault="003A11B8" w:rsidP="003A11B8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                    </w:t>
      </w:r>
    </w:p>
    <w:p w14:paraId="75410CA1" w14:textId="19FE4072" w:rsidR="003A11B8" w:rsidRDefault="003A11B8" w:rsidP="003A11B8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__________________________</w:t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  <w:t>_________________</w:t>
      </w:r>
      <w:r>
        <w:rPr>
          <w:rFonts w:ascii="Arial Narrow" w:hAnsi="Arial Narrow" w:cs="Times New Roman"/>
          <w:sz w:val="22"/>
          <w:szCs w:val="22"/>
        </w:rPr>
        <w:t>__________</w:t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  <w:t>__________________</w:t>
      </w:r>
    </w:p>
    <w:p w14:paraId="5B8E6A08" w14:textId="77777777" w:rsidR="003A11B8" w:rsidRDefault="003A11B8" w:rsidP="003A11B8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                   Name</w:t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  <w:t xml:space="preserve"> Signature</w:t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</w:r>
      <w:r>
        <w:rPr>
          <w:rFonts w:ascii="Arial Narrow" w:hAnsi="Arial Narrow" w:cs="Times New Roman"/>
          <w:sz w:val="22"/>
          <w:szCs w:val="22"/>
        </w:rPr>
        <w:tab/>
        <w:t>Date</w:t>
      </w:r>
    </w:p>
    <w:p w14:paraId="0186A454" w14:textId="77777777" w:rsidR="003A11B8" w:rsidRDefault="003A11B8" w:rsidP="003A11B8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 xml:space="preserve"> </w:t>
      </w:r>
    </w:p>
    <w:p w14:paraId="255AE1D1" w14:textId="77777777" w:rsidR="003A11B8" w:rsidRDefault="003A11B8" w:rsidP="003A11B8">
      <w:pPr>
        <w:pStyle w:val="Defaul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</w:p>
    <w:p w14:paraId="2A95C45A" w14:textId="77777777" w:rsidR="003A11B8" w:rsidRDefault="003A11B8" w:rsidP="003A11B8">
      <w:pPr>
        <w:pStyle w:val="Default"/>
        <w:jc w:val="both"/>
        <w:rPr>
          <w:rFonts w:ascii="Arial Narrow" w:hAnsi="Arial Narrow" w:cs="Times New Roman"/>
          <w:b/>
          <w:sz w:val="22"/>
          <w:szCs w:val="22"/>
          <w:u w:val="single"/>
        </w:rPr>
      </w:pPr>
      <w:r>
        <w:rPr>
          <w:rFonts w:ascii="Arial Narrow" w:hAnsi="Arial Narrow" w:cs="Times New Roman"/>
          <w:b/>
          <w:sz w:val="22"/>
          <w:szCs w:val="22"/>
          <w:u w:val="single"/>
        </w:rPr>
        <w:t>For Assent:</w:t>
      </w:r>
    </w:p>
    <w:p w14:paraId="4E9A833A" w14:textId="77777777" w:rsidR="003A11B8" w:rsidRDefault="003A11B8" w:rsidP="003A11B8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2ED82324" w14:textId="03E06782" w:rsidR="003A11B8" w:rsidRDefault="003A11B8" w:rsidP="003A11B8">
      <w:pPr>
        <w:pStyle w:val="Default"/>
        <w:spacing w:line="360" w:lineRule="auto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i/>
          <w:sz w:val="22"/>
          <w:szCs w:val="22"/>
        </w:rPr>
        <w:t>(If applicable)</w:t>
      </w:r>
      <w:r>
        <w:rPr>
          <w:rFonts w:ascii="Arial Narrow" w:hAnsi="Arial Narrow" w:cs="Times New Roman"/>
          <w:sz w:val="22"/>
          <w:szCs w:val="22"/>
        </w:rPr>
        <w:t xml:space="preserve"> I am signing this Consent Form on behalf of __________________________________whom I represent in the capacity of _____________________________________________________</w:t>
      </w:r>
    </w:p>
    <w:p w14:paraId="34C8DC71" w14:textId="77777777" w:rsidR="003A11B8" w:rsidRDefault="003A11B8" w:rsidP="003A11B8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18BDB604" w14:textId="77777777" w:rsidR="003A11B8" w:rsidRDefault="003A11B8" w:rsidP="003A11B8">
      <w:pPr>
        <w:pStyle w:val="Default"/>
        <w:jc w:val="both"/>
        <w:rPr>
          <w:rFonts w:ascii="Arial Narrow" w:hAnsi="Arial Narrow" w:cs="Times New Roman"/>
          <w:sz w:val="22"/>
          <w:szCs w:val="22"/>
        </w:rPr>
      </w:pPr>
    </w:p>
    <w:p w14:paraId="40FC7E8F" w14:textId="77777777" w:rsidR="003A11B8" w:rsidRDefault="003A11B8" w:rsidP="003A11B8">
      <w:pPr>
        <w:pStyle w:val="Default"/>
        <w:spacing w:line="360" w:lineRule="auto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i/>
          <w:sz w:val="22"/>
          <w:szCs w:val="22"/>
        </w:rPr>
        <w:t>(If applicable)</w:t>
      </w:r>
      <w:r>
        <w:rPr>
          <w:rFonts w:ascii="Arial Narrow" w:hAnsi="Arial Narrow" w:cs="Times New Roman"/>
          <w:sz w:val="22"/>
          <w:szCs w:val="22"/>
        </w:rPr>
        <w:t xml:space="preserve"> I am signing this Consent Form as parent/legal guardian on behalf of _________________</w:t>
      </w:r>
      <w:bookmarkStart w:id="0" w:name="_GoBack"/>
      <w:bookmarkEnd w:id="0"/>
    </w:p>
    <w:p w14:paraId="31901C40" w14:textId="77777777" w:rsidR="003A11B8" w:rsidRDefault="003A11B8" w:rsidP="003A11B8">
      <w:pPr>
        <w:pStyle w:val="Default"/>
        <w:spacing w:line="360" w:lineRule="auto"/>
        <w:jc w:val="both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_______________________, a</w:t>
      </w:r>
      <w:r>
        <w:rPr>
          <w:rFonts w:ascii="Arial Narrow" w:eastAsia="Myriad Pro" w:hAnsi="Arial Narrow" w:cs="Times New Roman"/>
          <w:sz w:val="22"/>
          <w:szCs w:val="22"/>
          <w:lang w:val="de-DE"/>
        </w:rPr>
        <w:t xml:space="preserve">ge </w:t>
      </w:r>
      <w:r>
        <w:rPr>
          <w:rFonts w:ascii="Arial Narrow" w:eastAsia="Myriad Pro" w:hAnsi="Arial Narrow" w:cs="Times New Roman"/>
          <w:sz w:val="22"/>
          <w:szCs w:val="22"/>
        </w:rPr>
        <w:t>(__________years) giving my assent to her/him to participate in this project.</w:t>
      </w:r>
    </w:p>
    <w:p w14:paraId="43617502" w14:textId="716161A5" w:rsidR="007C4A3F" w:rsidRPr="007C4A3F" w:rsidRDefault="007C4A3F" w:rsidP="003A11B8">
      <w:pPr>
        <w:pStyle w:val="Pa27"/>
        <w:jc w:val="center"/>
      </w:pPr>
    </w:p>
    <w:sectPr w:rsidR="007C4A3F" w:rsidRPr="007C4A3F" w:rsidSect="003A11B8">
      <w:headerReference w:type="default" r:id="rId8"/>
      <w:headerReference w:type="first" r:id="rId9"/>
      <w:footerReference w:type="first" r:id="rId10"/>
      <w:pgSz w:w="11900" w:h="16840"/>
      <w:pgMar w:top="2160" w:right="1460" w:bottom="1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03597" w14:textId="77777777" w:rsidR="00A52096" w:rsidRDefault="00A52096" w:rsidP="00595846">
      <w:r>
        <w:separator/>
      </w:r>
    </w:p>
  </w:endnote>
  <w:endnote w:type="continuationSeparator" w:id="0">
    <w:p w14:paraId="6EB26C3E" w14:textId="77777777" w:rsidR="00A52096" w:rsidRDefault="00A52096" w:rsidP="00595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Myriad Pro">
    <w:altName w:val="Corbel"/>
    <w:charset w:val="00"/>
    <w:family w:val="auto"/>
    <w:pitch w:val="variable"/>
    <w:sig w:usb0="00000000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2E2AB" w14:textId="52C3ED54" w:rsidR="00F66DD9" w:rsidRDefault="007C4A3F" w:rsidP="007C4A3F">
    <w:pPr>
      <w:pStyle w:val="Footer"/>
      <w:tabs>
        <w:tab w:val="clear" w:pos="4680"/>
        <w:tab w:val="clear" w:pos="9360"/>
        <w:tab w:val="left" w:pos="565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66BB0" w14:textId="77777777" w:rsidR="00A52096" w:rsidRDefault="00A52096" w:rsidP="00595846">
      <w:r>
        <w:separator/>
      </w:r>
    </w:p>
  </w:footnote>
  <w:footnote w:type="continuationSeparator" w:id="0">
    <w:p w14:paraId="7391282D" w14:textId="77777777" w:rsidR="00A52096" w:rsidRDefault="00A52096" w:rsidP="00595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D725D1" w14:textId="08EF51DA" w:rsidR="00595846" w:rsidRDefault="007C4A3F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023D6FC" wp14:editId="51908911">
          <wp:simplePos x="0" y="0"/>
          <wp:positionH relativeFrom="page">
            <wp:posOffset>11875</wp:posOffset>
          </wp:positionH>
          <wp:positionV relativeFrom="margin">
            <wp:posOffset>-1356105</wp:posOffset>
          </wp:positionV>
          <wp:extent cx="7553077" cy="10664041"/>
          <wp:effectExtent l="0" t="0" r="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273C6" w14:textId="36EC0626" w:rsidR="00C27031" w:rsidRDefault="00C27031" w:rsidP="007C4A3F">
    <w:pPr>
      <w:pStyle w:val="Header"/>
      <w:tabs>
        <w:tab w:val="clear" w:pos="4680"/>
        <w:tab w:val="clear" w:pos="9360"/>
        <w:tab w:val="left" w:pos="3946"/>
      </w:tabs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0F02E909" wp14:editId="34B7F97E">
          <wp:simplePos x="0" y="0"/>
          <wp:positionH relativeFrom="page">
            <wp:align>right</wp:align>
          </wp:positionH>
          <wp:positionV relativeFrom="margin">
            <wp:posOffset>-1345895</wp:posOffset>
          </wp:positionV>
          <wp:extent cx="7553077" cy="10664041"/>
          <wp:effectExtent l="0" t="0" r="0" b="444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077" cy="106640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C4A3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240C0"/>
    <w:multiLevelType w:val="hybridMultilevel"/>
    <w:tmpl w:val="8048E514"/>
    <w:lvl w:ilvl="0" w:tplc="DFF8A8D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A6280D"/>
    <w:multiLevelType w:val="multilevel"/>
    <w:tmpl w:val="4B2439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</w:rPr>
    </w:lvl>
  </w:abstractNum>
  <w:abstractNum w:abstractNumId="2" w15:restartNumberingAfterBreak="0">
    <w:nsid w:val="6AFD28F7"/>
    <w:multiLevelType w:val="hybridMultilevel"/>
    <w:tmpl w:val="B0B6BF80"/>
    <w:lvl w:ilvl="0" w:tplc="314C83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1467F7"/>
    <w:multiLevelType w:val="hybridMultilevel"/>
    <w:tmpl w:val="6CB600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C0NDU0MjYyMzNQ0lEKTi0uzszPAykwqgUA/Jhp4iwAAAA="/>
  </w:docVars>
  <w:rsids>
    <w:rsidRoot w:val="00595846"/>
    <w:rsid w:val="000C7964"/>
    <w:rsid w:val="000F015C"/>
    <w:rsid w:val="001539CE"/>
    <w:rsid w:val="00163E20"/>
    <w:rsid w:val="0037431E"/>
    <w:rsid w:val="003A11B8"/>
    <w:rsid w:val="003A4DE9"/>
    <w:rsid w:val="003F1377"/>
    <w:rsid w:val="00481028"/>
    <w:rsid w:val="004904F2"/>
    <w:rsid w:val="004C1D4A"/>
    <w:rsid w:val="00595846"/>
    <w:rsid w:val="005A50AD"/>
    <w:rsid w:val="007C4A3F"/>
    <w:rsid w:val="009822DD"/>
    <w:rsid w:val="00A11041"/>
    <w:rsid w:val="00A52096"/>
    <w:rsid w:val="00A61B53"/>
    <w:rsid w:val="00A743E8"/>
    <w:rsid w:val="00B2311B"/>
    <w:rsid w:val="00B7498A"/>
    <w:rsid w:val="00C27031"/>
    <w:rsid w:val="00C5298F"/>
    <w:rsid w:val="00C845CE"/>
    <w:rsid w:val="00D34F3A"/>
    <w:rsid w:val="00E00524"/>
    <w:rsid w:val="00F40C12"/>
    <w:rsid w:val="00F66DD9"/>
    <w:rsid w:val="00FB0E63"/>
    <w:rsid w:val="00FF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EA9B2A1"/>
  <w15:chartTrackingRefBased/>
  <w15:docId w15:val="{EBC24C83-16AD-FC42-ABE4-E79407692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846"/>
  </w:style>
  <w:style w:type="paragraph" w:styleId="Footer">
    <w:name w:val="footer"/>
    <w:basedOn w:val="Normal"/>
    <w:link w:val="FooterChar"/>
    <w:uiPriority w:val="99"/>
    <w:unhideWhenUsed/>
    <w:rsid w:val="005958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846"/>
  </w:style>
  <w:style w:type="paragraph" w:customStyle="1" w:styleId="BasicParagraph">
    <w:name w:val="[Basic Paragraph]"/>
    <w:basedOn w:val="Normal"/>
    <w:uiPriority w:val="99"/>
    <w:rsid w:val="0059584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table" w:styleId="TableGrid">
    <w:name w:val="Table Grid"/>
    <w:basedOn w:val="TableNormal"/>
    <w:uiPriority w:val="39"/>
    <w:rsid w:val="00B7498A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498A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7498A"/>
    <w:rPr>
      <w:sz w:val="22"/>
      <w:szCs w:val="22"/>
      <w:lang w:val="en-US"/>
    </w:rPr>
  </w:style>
  <w:style w:type="paragraph" w:customStyle="1" w:styleId="Default">
    <w:name w:val="Default"/>
    <w:rsid w:val="001539CE"/>
    <w:pPr>
      <w:autoSpaceDE w:val="0"/>
      <w:autoSpaceDN w:val="0"/>
      <w:adjustRightInd w:val="0"/>
    </w:pPr>
    <w:rPr>
      <w:rFonts w:ascii="Myriad Pro" w:eastAsia="Calibri" w:hAnsi="Myriad Pro" w:cs="Myriad Pro"/>
      <w:color w:val="000000"/>
      <w:lang w:val="en-US"/>
    </w:rPr>
  </w:style>
  <w:style w:type="paragraph" w:customStyle="1" w:styleId="Pa27">
    <w:name w:val="Pa27"/>
    <w:next w:val="Default"/>
    <w:rsid w:val="001539CE"/>
    <w:pPr>
      <w:spacing w:line="241" w:lineRule="atLeast"/>
    </w:pPr>
    <w:rPr>
      <w:rFonts w:ascii="Myriad Pro" w:eastAsia="Myriad Pro" w:hAnsi="Myriad Pro" w:cs="Myriad Pro"/>
      <w:color w:val="000000"/>
      <w:u w:color="000000"/>
      <w:lang w:val="en-US"/>
    </w:rPr>
  </w:style>
  <w:style w:type="paragraph" w:customStyle="1" w:styleId="Pa1">
    <w:name w:val="Pa1"/>
    <w:next w:val="Default"/>
    <w:rsid w:val="001539CE"/>
    <w:pPr>
      <w:spacing w:line="241" w:lineRule="atLeast"/>
    </w:pPr>
    <w:rPr>
      <w:rFonts w:ascii="Myriad Pro" w:eastAsia="Myriad Pro" w:hAnsi="Myriad Pro" w:cs="Myriad Pro"/>
      <w:color w:val="000000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3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6491A-9D4D-462B-BE1C-F25F89943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na Singh</dc:creator>
  <cp:keywords/>
  <dc:description/>
  <cp:lastModifiedBy>Reena Singh</cp:lastModifiedBy>
  <cp:revision>2</cp:revision>
  <dcterms:created xsi:type="dcterms:W3CDTF">2022-07-11T22:20:00Z</dcterms:created>
  <dcterms:modified xsi:type="dcterms:W3CDTF">2022-07-11T22:20:00Z</dcterms:modified>
</cp:coreProperties>
</file>